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2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597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852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2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8144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382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3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2065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0574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0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0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211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6662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,2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2070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899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2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1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8552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1335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,3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1572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7265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,2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922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931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,28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8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53128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3560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,4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,7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4139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3636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0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4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7089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686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4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882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299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18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688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974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,2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460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43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,7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193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019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27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151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334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3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279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8363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1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,4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5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771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8916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1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7128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492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41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0028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831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5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4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445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579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,6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7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867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066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4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6757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3457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3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348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439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2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19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1914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986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7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7674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339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,1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7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7009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286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,2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31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4075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4097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2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2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6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3333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584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,62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911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2942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,5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7572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9583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00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8199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8413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3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,1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5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531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281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,08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7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170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1655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6,0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5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7725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505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3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,2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62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3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5136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789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31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12Z</dcterms:created>
  <dcterms:modified xsi:type="dcterms:W3CDTF">2025-08-07T17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